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524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29"/>
        <w:gridCol w:w="3940"/>
        <w:gridCol w:w="1701"/>
        <w:gridCol w:w="3254"/>
      </w:tblGrid>
      <w:tr w:rsidR="00FE1BDE" w:rsidRPr="00EA021E" w14:paraId="0ACBA1A3" w14:textId="77777777">
        <w:trPr>
          <w:trHeight w:val="900"/>
          <w:jc w:val="center"/>
        </w:trPr>
        <w:tc>
          <w:tcPr>
            <w:tcW w:w="10524" w:type="dxa"/>
            <w:gridSpan w:val="4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000000" w:fill="C0C0C0"/>
            <w:noWrap/>
            <w:vAlign w:val="center"/>
          </w:tcPr>
          <w:p w14:paraId="36F910B0" w14:textId="77777777" w:rsidR="00FE1BDE" w:rsidRDefault="00FE1BDE" w:rsidP="00F17A1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eastAsia="pt-BR"/>
              </w:rPr>
            </w:pPr>
            <w:bookmarkStart w:id="0" w:name="RANGE!A1:H44"/>
            <w:r w:rsidRPr="00FE1BDE">
              <w:rPr>
                <w:rFonts w:ascii="Arial" w:eastAsia="Times New Roman" w:hAnsi="Arial" w:cs="Arial"/>
                <w:b/>
                <w:bCs/>
                <w:lang w:eastAsia="pt-BR"/>
              </w:rPr>
              <w:t xml:space="preserve">Universidade do Estado do Rio de Janeiro </w:t>
            </w:r>
            <w:r w:rsidR="003D2171">
              <w:rPr>
                <w:rFonts w:ascii="Arial" w:eastAsia="Times New Roman" w:hAnsi="Arial" w:cs="Arial"/>
                <w:b/>
                <w:bCs/>
                <w:lang w:eastAsia="pt-BR"/>
              </w:rPr>
              <w:t>–</w:t>
            </w:r>
            <w:r w:rsidRPr="00FE1BDE">
              <w:rPr>
                <w:rFonts w:ascii="Arial" w:eastAsia="Times New Roman" w:hAnsi="Arial" w:cs="Arial"/>
                <w:b/>
                <w:bCs/>
                <w:lang w:eastAsia="pt-BR"/>
              </w:rPr>
              <w:t xml:space="preserve"> UERJ</w:t>
            </w:r>
            <w:bookmarkEnd w:id="0"/>
          </w:p>
          <w:p w14:paraId="0C02080F" w14:textId="77777777" w:rsidR="003D2171" w:rsidRDefault="003D2171" w:rsidP="003D217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eastAsia="pt-BR"/>
              </w:rPr>
            </w:pPr>
            <w:r w:rsidRPr="003D2171">
              <w:rPr>
                <w:rFonts w:ascii="Arial" w:eastAsia="Times New Roman" w:hAnsi="Arial" w:cs="Arial"/>
                <w:b/>
                <w:lang w:eastAsia="pt-BR"/>
              </w:rPr>
              <w:t xml:space="preserve">Instituto </w:t>
            </w:r>
            <w:r>
              <w:rPr>
                <w:rFonts w:ascii="Arial" w:eastAsia="Times New Roman" w:hAnsi="Arial" w:cs="Arial"/>
                <w:b/>
                <w:lang w:eastAsia="pt-BR"/>
              </w:rPr>
              <w:t>d</w:t>
            </w:r>
            <w:r w:rsidRPr="003D2171">
              <w:rPr>
                <w:rFonts w:ascii="Arial" w:eastAsia="Times New Roman" w:hAnsi="Arial" w:cs="Arial"/>
                <w:b/>
                <w:lang w:eastAsia="pt-BR"/>
              </w:rPr>
              <w:t>e Medicina Social</w:t>
            </w:r>
          </w:p>
          <w:p w14:paraId="44FBCBF0" w14:textId="77777777" w:rsidR="00FC110C" w:rsidRPr="003D2171" w:rsidRDefault="00FC110C" w:rsidP="003D217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eastAsia="pt-BR"/>
              </w:rPr>
            </w:pPr>
            <w:r>
              <w:rPr>
                <w:rFonts w:ascii="Arial" w:eastAsia="Times New Roman" w:hAnsi="Arial" w:cs="Arial"/>
                <w:b/>
                <w:lang w:eastAsia="pt-BR"/>
              </w:rPr>
              <w:t>Programa de Pós-graduação em Saúde Coletiva</w:t>
            </w:r>
          </w:p>
        </w:tc>
      </w:tr>
      <w:tr w:rsidR="00AF7FB6" w:rsidRPr="00AF7FB6" w14:paraId="257F2364" w14:textId="77777777">
        <w:trPr>
          <w:trHeight w:hRule="exact" w:val="567"/>
          <w:jc w:val="center"/>
        </w:trPr>
        <w:tc>
          <w:tcPr>
            <w:tcW w:w="5569" w:type="dxa"/>
            <w:gridSpan w:val="2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000000" w:fill="auto"/>
            <w:noWrap/>
            <w:vAlign w:val="center"/>
          </w:tcPr>
          <w:p w14:paraId="4104AFD3" w14:textId="77777777" w:rsidR="003D2171" w:rsidRPr="00AF7FB6" w:rsidRDefault="004C04B5" w:rsidP="004C04B5">
            <w:pPr>
              <w:spacing w:before="120" w:after="120" w:line="240" w:lineRule="auto"/>
              <w:jc w:val="both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 xml:space="preserve">ÁREA DE CONCENTRAÇÃO: </w:t>
            </w:r>
            <w:r w:rsidR="006F24C4"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Epidemiologia</w:t>
            </w:r>
          </w:p>
        </w:tc>
        <w:tc>
          <w:tcPr>
            <w:tcW w:w="495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000000" w:fill="auto"/>
            <w:vAlign w:val="center"/>
          </w:tcPr>
          <w:p w14:paraId="6BDA01AC" w14:textId="264ADFF4" w:rsidR="003D2171" w:rsidRPr="0076456A" w:rsidRDefault="003D2171" w:rsidP="009531D0">
            <w:pPr>
              <w:spacing w:before="120" w:after="12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>PROFESSOR:</w:t>
            </w:r>
            <w:r w:rsidR="006F24C4"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 xml:space="preserve"> </w:t>
            </w:r>
            <w:r w:rsidR="0084448B">
              <w:rPr>
                <w:rStyle w:val="Forte"/>
                <w:color w:val="444444"/>
              </w:rPr>
              <w:t>Michael Reichenheim (coordenador) e José Ueleres Braga</w:t>
            </w:r>
          </w:p>
        </w:tc>
      </w:tr>
      <w:tr w:rsidR="00AF7FB6" w:rsidRPr="00AF7FB6" w14:paraId="3709107C" w14:textId="77777777">
        <w:trPr>
          <w:trHeight w:val="283"/>
          <w:jc w:val="center"/>
        </w:trPr>
        <w:tc>
          <w:tcPr>
            <w:tcW w:w="162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noWrap/>
            <w:vAlign w:val="center"/>
          </w:tcPr>
          <w:p w14:paraId="197D6934" w14:textId="77777777" w:rsidR="009100D3" w:rsidRPr="00AF7FB6" w:rsidRDefault="009100D3" w:rsidP="004C04B5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ANO</w:t>
            </w:r>
            <w:r w:rsidR="004C04B5"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/SEMESTRE</w:t>
            </w:r>
            <w:r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:</w:t>
            </w:r>
          </w:p>
        </w:tc>
        <w:tc>
          <w:tcPr>
            <w:tcW w:w="39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auto"/>
            <w:vAlign w:val="center"/>
          </w:tcPr>
          <w:p w14:paraId="7B39BA5E" w14:textId="591B19F4" w:rsidR="009100D3" w:rsidRPr="00105157" w:rsidRDefault="006F24C4" w:rsidP="004C04B5">
            <w:pPr>
              <w:spacing w:before="60" w:after="60" w:line="240" w:lineRule="auto"/>
              <w:ind w:left="497"/>
              <w:jc w:val="both"/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</w:pPr>
            <w:r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20</w:t>
            </w:r>
            <w:r w:rsidR="0086424B"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2</w:t>
            </w:r>
            <w:r w:rsidR="00105157"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1</w:t>
            </w:r>
            <w:r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-1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vAlign w:val="center"/>
          </w:tcPr>
          <w:p w14:paraId="70AF971D" w14:textId="77777777" w:rsidR="009100D3" w:rsidRPr="00AF7FB6" w:rsidRDefault="009100D3" w:rsidP="004C04B5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CÓDIGO:</w:t>
            </w:r>
          </w:p>
        </w:tc>
        <w:tc>
          <w:tcPr>
            <w:tcW w:w="3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000000" w:fill="auto"/>
            <w:vAlign w:val="center"/>
          </w:tcPr>
          <w:p w14:paraId="48EFEAA1" w14:textId="18DB3891" w:rsidR="004C04B5" w:rsidRPr="00DC1875" w:rsidRDefault="0084448B" w:rsidP="00AF7FB6">
            <w:pPr>
              <w:spacing w:before="60" w:after="60" w:line="240" w:lineRule="auto"/>
              <w:ind w:left="497"/>
              <w:jc w:val="both"/>
              <w:rPr>
                <w:rFonts w:ascii="Arial" w:eastAsia="Times New Roman" w:hAnsi="Arial" w:cs="Arial"/>
                <w:b/>
                <w:bCs/>
                <w:color w:val="FF0000"/>
                <w:sz w:val="16"/>
                <w:szCs w:val="16"/>
                <w:lang w:eastAsia="pt-BR"/>
              </w:rPr>
            </w:pPr>
            <w:r>
              <w:rPr>
                <w:rStyle w:val="Forte"/>
                <w:color w:val="444444"/>
              </w:rPr>
              <w:t>DOUTORADO - IMS019147</w:t>
            </w:r>
          </w:p>
        </w:tc>
      </w:tr>
      <w:tr w:rsidR="00AF7FB6" w:rsidRPr="00AF7FB6" w14:paraId="2F174042" w14:textId="77777777">
        <w:trPr>
          <w:trHeight w:val="283"/>
          <w:jc w:val="center"/>
        </w:trPr>
        <w:tc>
          <w:tcPr>
            <w:tcW w:w="162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noWrap/>
            <w:vAlign w:val="center"/>
          </w:tcPr>
          <w:p w14:paraId="71CA3165" w14:textId="77777777" w:rsidR="009100D3" w:rsidRPr="00AF7FB6" w:rsidRDefault="004C04B5" w:rsidP="004C04B5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TURMA</w:t>
            </w:r>
            <w:r w:rsidR="009100D3"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:</w:t>
            </w:r>
          </w:p>
        </w:tc>
        <w:tc>
          <w:tcPr>
            <w:tcW w:w="39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auto"/>
            <w:vAlign w:val="center"/>
          </w:tcPr>
          <w:p w14:paraId="74D5F36A" w14:textId="368521AB" w:rsidR="009100D3" w:rsidRPr="0076456A" w:rsidRDefault="0084448B" w:rsidP="004C04B5">
            <w:pPr>
              <w:spacing w:before="60" w:after="60" w:line="240" w:lineRule="auto"/>
              <w:ind w:left="497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DO</w:t>
            </w:r>
            <w:bookmarkStart w:id="1" w:name="_GoBack"/>
            <w:bookmarkEnd w:id="1"/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vAlign w:val="center"/>
          </w:tcPr>
          <w:p w14:paraId="4EE80FEF" w14:textId="77777777" w:rsidR="009100D3" w:rsidRPr="0076456A" w:rsidRDefault="009100D3" w:rsidP="004C04B5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bCs/>
                <w:color w:val="000000"/>
                <w:sz w:val="16"/>
                <w:szCs w:val="16"/>
                <w:lang w:eastAsia="pt-BR"/>
              </w:rPr>
            </w:pPr>
            <w:r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>C</w:t>
            </w:r>
            <w:r w:rsidR="005957F6"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 xml:space="preserve">ARGA HORÁRIA / </w:t>
            </w:r>
            <w:r w:rsidR="001C47EA"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>CRÉDITOS:</w:t>
            </w:r>
          </w:p>
        </w:tc>
        <w:tc>
          <w:tcPr>
            <w:tcW w:w="3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000000" w:fill="auto"/>
            <w:vAlign w:val="center"/>
          </w:tcPr>
          <w:p w14:paraId="37B8295A" w14:textId="77777777" w:rsidR="009100D3" w:rsidRPr="0076456A" w:rsidRDefault="00AF7FB6" w:rsidP="00AF7FB6">
            <w:pPr>
              <w:spacing w:before="60" w:after="60" w:line="240" w:lineRule="auto"/>
              <w:ind w:left="497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>45h / 3 créditos</w:t>
            </w:r>
          </w:p>
        </w:tc>
      </w:tr>
      <w:tr w:rsidR="00AF7FB6" w:rsidRPr="00AF7FB6" w14:paraId="09BF725C" w14:textId="77777777">
        <w:trPr>
          <w:trHeight w:val="283"/>
          <w:jc w:val="center"/>
        </w:trPr>
        <w:tc>
          <w:tcPr>
            <w:tcW w:w="162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noWrap/>
            <w:vAlign w:val="center"/>
          </w:tcPr>
          <w:p w14:paraId="2A08E04C" w14:textId="77777777" w:rsidR="0031428D" w:rsidRPr="00AF7FB6" w:rsidRDefault="0031428D" w:rsidP="004C04B5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INÍCIO</w:t>
            </w:r>
            <w:r w:rsidR="007A2FE7"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 xml:space="preserve"> (dia/mês)</w:t>
            </w:r>
            <w:r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:</w:t>
            </w:r>
          </w:p>
        </w:tc>
        <w:tc>
          <w:tcPr>
            <w:tcW w:w="39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auto"/>
            <w:vAlign w:val="center"/>
          </w:tcPr>
          <w:p w14:paraId="31917F8E" w14:textId="24F46DFE" w:rsidR="0031428D" w:rsidRPr="00105157" w:rsidRDefault="00105157" w:rsidP="004C04B5">
            <w:pPr>
              <w:spacing w:before="60" w:after="60" w:line="240" w:lineRule="auto"/>
              <w:ind w:left="497"/>
              <w:jc w:val="both"/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</w:pPr>
            <w:r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1</w:t>
            </w:r>
            <w:r w:rsidR="00D738E4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0</w:t>
            </w:r>
            <w:r w:rsidR="006F24C4"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/</w:t>
            </w:r>
            <w:r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5</w:t>
            </w:r>
            <w:r w:rsidR="006F24C4"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/20</w:t>
            </w:r>
            <w:r w:rsidR="00081263"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2</w:t>
            </w:r>
            <w:r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1</w:t>
            </w:r>
          </w:p>
        </w:tc>
        <w:tc>
          <w:tcPr>
            <w:tcW w:w="1701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pct15" w:color="000000" w:fill="auto"/>
            <w:vAlign w:val="center"/>
          </w:tcPr>
          <w:p w14:paraId="35D72A0D" w14:textId="77777777" w:rsidR="0031428D" w:rsidRPr="0076456A" w:rsidRDefault="001C47EA" w:rsidP="004C04B5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>DIA DA SEMANA</w:t>
            </w:r>
            <w:r w:rsidR="004C04B5"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 xml:space="preserve"> </w:t>
            </w:r>
            <w:r w:rsidR="004F4966"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>/</w:t>
            </w:r>
            <w:r w:rsidR="004C04B5"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 xml:space="preserve"> </w:t>
            </w:r>
            <w:r w:rsidR="004F4966"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>HORÁ</w:t>
            </w:r>
            <w:r w:rsidR="00545075"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>RIO</w:t>
            </w:r>
          </w:p>
        </w:tc>
        <w:tc>
          <w:tcPr>
            <w:tcW w:w="3254" w:type="dxa"/>
            <w:vMerge w:val="restart"/>
            <w:tcBorders>
              <w:top w:val="single" w:sz="8" w:space="0" w:color="auto"/>
              <w:left w:val="single" w:sz="8" w:space="0" w:color="auto"/>
              <w:right w:val="single" w:sz="18" w:space="0" w:color="auto"/>
            </w:tcBorders>
            <w:shd w:val="clear" w:color="000000" w:fill="auto"/>
            <w:vAlign w:val="center"/>
          </w:tcPr>
          <w:p w14:paraId="16DF25F2" w14:textId="1A8CABD5" w:rsidR="0031428D" w:rsidRPr="00C713DD" w:rsidRDefault="006F24C4" w:rsidP="00C713DD">
            <w:pPr>
              <w:spacing w:before="60" w:after="60" w:line="240" w:lineRule="auto"/>
              <w:ind w:left="497"/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</w:pPr>
            <w:r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Segunda</w:t>
            </w:r>
            <w:r w:rsidR="00900FBF"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-feira</w:t>
            </w:r>
            <w:r w:rsidR="00C713DD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,</w:t>
            </w:r>
            <w:r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 xml:space="preserve"> quarta</w:t>
            </w:r>
            <w:r w:rsidR="00900FBF"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-feira</w:t>
            </w:r>
            <w:r w:rsidR="00C713DD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 xml:space="preserve"> e sexta-feira (</w:t>
            </w:r>
            <w:r w:rsidR="00D738E4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1</w:t>
            </w:r>
            <w:r w:rsidR="00C713DD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 xml:space="preserve">) - </w:t>
            </w:r>
            <w:r w:rsidR="00393646"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9</w:t>
            </w:r>
            <w:r w:rsidR="00AF7FB6"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h</w:t>
            </w:r>
            <w:r w:rsidR="00393646"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 xml:space="preserve"> às 12</w:t>
            </w:r>
            <w:r w:rsidR="00AF7FB6"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h</w:t>
            </w:r>
          </w:p>
        </w:tc>
      </w:tr>
      <w:tr w:rsidR="00AF7FB6" w:rsidRPr="00AF7FB6" w14:paraId="6954AC02" w14:textId="77777777">
        <w:trPr>
          <w:trHeight w:val="283"/>
          <w:jc w:val="center"/>
        </w:trPr>
        <w:tc>
          <w:tcPr>
            <w:tcW w:w="162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noWrap/>
            <w:vAlign w:val="center"/>
          </w:tcPr>
          <w:p w14:paraId="1092E4CE" w14:textId="77777777" w:rsidR="0031428D" w:rsidRPr="00AF7FB6" w:rsidRDefault="0031428D" w:rsidP="004C04B5">
            <w:pPr>
              <w:spacing w:before="60" w:after="60"/>
              <w:jc w:val="both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TÉRMINO</w:t>
            </w:r>
            <w:r w:rsidR="007A2FE7"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 xml:space="preserve"> (dia/mês)</w:t>
            </w:r>
            <w:r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:</w:t>
            </w:r>
          </w:p>
        </w:tc>
        <w:tc>
          <w:tcPr>
            <w:tcW w:w="39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auto"/>
            <w:vAlign w:val="center"/>
          </w:tcPr>
          <w:p w14:paraId="6E605AD8" w14:textId="54811A4C" w:rsidR="0031428D" w:rsidRPr="00105157" w:rsidRDefault="00C713DD" w:rsidP="004C04B5">
            <w:pPr>
              <w:spacing w:before="60" w:after="60" w:line="240" w:lineRule="auto"/>
              <w:ind w:left="497"/>
              <w:jc w:val="both"/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2</w:t>
            </w:r>
            <w:r w:rsidR="00D738E4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1</w:t>
            </w:r>
            <w:r w:rsidR="006F24C4"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/</w:t>
            </w:r>
            <w:r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6</w:t>
            </w:r>
            <w:r w:rsidR="006F24C4"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/20</w:t>
            </w:r>
            <w:r w:rsidR="00081263"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2</w:t>
            </w:r>
            <w:r w:rsidR="00105157"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1</w:t>
            </w:r>
          </w:p>
        </w:tc>
        <w:tc>
          <w:tcPr>
            <w:tcW w:w="1701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vAlign w:val="center"/>
          </w:tcPr>
          <w:p w14:paraId="018A1086" w14:textId="77777777" w:rsidR="0031428D" w:rsidRPr="00AF7FB6" w:rsidRDefault="0031428D" w:rsidP="004C04B5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</w:p>
        </w:tc>
        <w:tc>
          <w:tcPr>
            <w:tcW w:w="3254" w:type="dxa"/>
            <w:vMerge/>
            <w:tcBorders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000000" w:fill="auto"/>
            <w:vAlign w:val="center"/>
          </w:tcPr>
          <w:p w14:paraId="28A8A87E" w14:textId="77777777" w:rsidR="0031428D" w:rsidRPr="00AF7FB6" w:rsidRDefault="0031428D" w:rsidP="004C04B5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</w:p>
        </w:tc>
      </w:tr>
      <w:tr w:rsidR="009100D3" w:rsidRPr="00EA021E" w14:paraId="7204FCC5" w14:textId="77777777">
        <w:trPr>
          <w:trHeight w:hRule="exact" w:val="397"/>
          <w:jc w:val="center"/>
        </w:trPr>
        <w:tc>
          <w:tcPr>
            <w:tcW w:w="10524" w:type="dxa"/>
            <w:gridSpan w:val="4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pct15" w:color="auto" w:fill="auto"/>
            <w:noWrap/>
          </w:tcPr>
          <w:p w14:paraId="7057C3F2" w14:textId="77777777" w:rsidR="009100D3" w:rsidRPr="00323983" w:rsidRDefault="009100D3" w:rsidP="008A58CC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DISCIPLINA</w:t>
            </w:r>
          </w:p>
        </w:tc>
      </w:tr>
      <w:tr w:rsidR="00AF7FB6" w:rsidRPr="00AF7FB6" w14:paraId="7CDE3786" w14:textId="77777777">
        <w:trPr>
          <w:trHeight w:val="754"/>
          <w:jc w:val="center"/>
        </w:trPr>
        <w:tc>
          <w:tcPr>
            <w:tcW w:w="10524" w:type="dxa"/>
            <w:gridSpan w:val="4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center"/>
          </w:tcPr>
          <w:p w14:paraId="4461F419" w14:textId="77777777" w:rsidR="009100D3" w:rsidRPr="00AF7FB6" w:rsidRDefault="006F24C4" w:rsidP="004C04B5">
            <w:pPr>
              <w:spacing w:before="120" w:after="120"/>
              <w:ind w:left="170" w:right="170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t-BR"/>
              </w:rPr>
            </w:pPr>
            <w:r w:rsidRPr="00AF7FB6">
              <w:rPr>
                <w:rFonts w:ascii="Arial" w:hAnsi="Arial" w:cs="Arial"/>
                <w:b/>
                <w:sz w:val="18"/>
                <w:szCs w:val="18"/>
              </w:rPr>
              <w:t>Conceitos e Métodos em Epidemiologia I</w:t>
            </w:r>
          </w:p>
        </w:tc>
      </w:tr>
      <w:tr w:rsidR="009100D3" w:rsidRPr="00EA021E" w14:paraId="7F92D630" w14:textId="77777777">
        <w:trPr>
          <w:trHeight w:val="735"/>
          <w:jc w:val="center"/>
        </w:trPr>
        <w:tc>
          <w:tcPr>
            <w:tcW w:w="10524" w:type="dxa"/>
            <w:gridSpan w:val="4"/>
            <w:tcBorders>
              <w:top w:val="single" w:sz="18" w:space="0" w:color="000000"/>
              <w:left w:val="single" w:sz="18" w:space="0" w:color="auto"/>
              <w:bottom w:val="single" w:sz="8" w:space="0" w:color="000000"/>
              <w:right w:val="single" w:sz="18" w:space="0" w:color="auto"/>
            </w:tcBorders>
            <w:shd w:val="clear" w:color="000000" w:fill="C0C0C0"/>
            <w:noWrap/>
            <w:vAlign w:val="center"/>
          </w:tcPr>
          <w:p w14:paraId="740504B7" w14:textId="77777777" w:rsidR="009100D3" w:rsidRPr="00EA021E" w:rsidRDefault="00D479A9" w:rsidP="00F17A1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EA021E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EMENTA E PROGRAMA DETALHADOS:</w:t>
            </w:r>
          </w:p>
        </w:tc>
      </w:tr>
      <w:tr w:rsidR="009100D3" w:rsidRPr="00EA021E" w14:paraId="06A11902" w14:textId="77777777">
        <w:trPr>
          <w:trHeight w:val="2268"/>
          <w:jc w:val="center"/>
        </w:trPr>
        <w:tc>
          <w:tcPr>
            <w:tcW w:w="10524" w:type="dxa"/>
            <w:gridSpan w:val="4"/>
            <w:tcBorders>
              <w:top w:val="single" w:sz="8" w:space="0" w:color="000000"/>
              <w:left w:val="single" w:sz="18" w:space="0" w:color="auto"/>
              <w:right w:val="single" w:sz="18" w:space="0" w:color="auto"/>
            </w:tcBorders>
            <w:shd w:val="clear" w:color="000000" w:fill="auto"/>
          </w:tcPr>
          <w:p w14:paraId="3F2FFD6D" w14:textId="77777777" w:rsidR="006F24C4" w:rsidRPr="007F5B25" w:rsidRDefault="006F24C4" w:rsidP="006F24C4">
            <w:pPr>
              <w:tabs>
                <w:tab w:val="left" w:pos="10172"/>
              </w:tabs>
              <w:spacing w:before="120" w:after="120"/>
              <w:ind w:left="170" w:right="170"/>
              <w:jc w:val="both"/>
              <w:rPr>
                <w:rFonts w:ascii="Arial" w:eastAsia="Times New Roman" w:hAnsi="Arial" w:cs="Arial"/>
                <w:bCs/>
                <w:color w:val="000000"/>
                <w:sz w:val="16"/>
                <w:szCs w:val="16"/>
                <w:lang w:eastAsia="pt-BR"/>
              </w:rPr>
            </w:pPr>
            <w:r w:rsidRPr="007F5B25">
              <w:rPr>
                <w:rFonts w:ascii="Arial" w:eastAsia="Times New Roman" w:hAnsi="Arial" w:cs="Arial"/>
                <w:bCs/>
                <w:color w:val="000000"/>
                <w:sz w:val="16"/>
                <w:szCs w:val="16"/>
                <w:lang w:eastAsia="pt-BR"/>
              </w:rPr>
              <w:t>Este é o primeiro de quatro cursos sequenciais de epidemiologia da grade básica. O curso contém 14 sessões presenciais de 3 horas de duração no formato de apresentações via diapositivos (</w:t>
            </w:r>
            <w:r w:rsidRPr="007F5B25">
              <w:rPr>
                <w:rFonts w:ascii="Arial" w:eastAsia="Times New Roman" w:hAnsi="Arial" w:cs="Arial"/>
                <w:bCs/>
                <w:i/>
                <w:color w:val="000000"/>
                <w:sz w:val="16"/>
                <w:szCs w:val="16"/>
                <w:lang w:eastAsia="pt-BR"/>
              </w:rPr>
              <w:t>slides</w:t>
            </w:r>
            <w:r w:rsidRPr="007F5B25">
              <w:rPr>
                <w:rFonts w:ascii="Arial" w:eastAsia="Times New Roman" w:hAnsi="Arial" w:cs="Arial"/>
                <w:bCs/>
                <w:color w:val="000000"/>
                <w:sz w:val="16"/>
                <w:szCs w:val="16"/>
                <w:lang w:eastAsia="pt-BR"/>
              </w:rPr>
              <w:t xml:space="preserve">), divididos em dois módulos. O primeiro focaliza as medidas em epidemiologia e cobre incidência (risco e taxa), prevalência e a relação mútua entre estas. Também são visitadas as medidas de associação (causais) impacto (populacionais) vistas à luz de uma introdução aos respectivos desenhos epidemiológicos. O segundo módulo concerne uma introdução à epidemiologia das doenças infecciosas (dinâmica de transmissão de doenças, introdução ao Sistema de Informação Geográfica/SIG e métodos epidemiológicos para estudo de surtos e agregados espaço-temporais de doenças). Esse módulo se conecta com outros cobrindo ‘infecciosas’ que são oferecidos nos cursos do segundo período letivo. Há uma sessão adicional neste módulo introduzindo os métodos e técnicas para buscas bibliográficas. Cada módulo tem sua própria avaliação. </w:t>
            </w:r>
          </w:p>
          <w:p w14:paraId="2F1A2088" w14:textId="77777777" w:rsidR="00C7670D" w:rsidRPr="007F5B25" w:rsidRDefault="006F24C4" w:rsidP="000A27CC">
            <w:pPr>
              <w:tabs>
                <w:tab w:val="left" w:pos="10172"/>
              </w:tabs>
              <w:spacing w:before="120" w:after="120"/>
              <w:ind w:left="170" w:right="170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7F5B25">
              <w:rPr>
                <w:rFonts w:ascii="Arial" w:eastAsia="Times New Roman" w:hAnsi="Arial" w:cs="Arial"/>
                <w:bCs/>
                <w:color w:val="000000"/>
                <w:sz w:val="16"/>
                <w:szCs w:val="16"/>
                <w:lang w:eastAsia="pt-BR"/>
              </w:rPr>
              <w:t>Informações adicionais sobre a programação/cronograma, bibliografia, avaliação final e instruções gerais encontram-se no Programa de Curso detalhado (PDF) a ser distribuído oportunamente aos participantes (Dropbox).</w:t>
            </w:r>
          </w:p>
          <w:p w14:paraId="185EC465" w14:textId="77777777" w:rsidR="009100D3" w:rsidRPr="0076456A" w:rsidRDefault="009100D3" w:rsidP="000A27CC">
            <w:pPr>
              <w:tabs>
                <w:tab w:val="left" w:pos="10172"/>
              </w:tabs>
              <w:spacing w:before="120" w:after="120"/>
              <w:ind w:left="170" w:right="170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</w:tr>
      <w:tr w:rsidR="009100D3" w:rsidRPr="00EA021E" w14:paraId="26522DFD" w14:textId="77777777" w:rsidTr="001C27A0">
        <w:trPr>
          <w:trHeight w:val="595"/>
          <w:jc w:val="center"/>
        </w:trPr>
        <w:tc>
          <w:tcPr>
            <w:tcW w:w="10524" w:type="dxa"/>
            <w:gridSpan w:val="4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000000" w:fill="C0C0C0"/>
            <w:noWrap/>
            <w:vAlign w:val="center"/>
          </w:tcPr>
          <w:p w14:paraId="6D490BAF" w14:textId="77777777" w:rsidR="009100D3" w:rsidRPr="0076456A" w:rsidRDefault="009100D3" w:rsidP="00F17A1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>BIBLIOGRAFIA INDICADA:</w:t>
            </w:r>
          </w:p>
        </w:tc>
      </w:tr>
      <w:tr w:rsidR="00F57314" w:rsidRPr="00C122D4" w14:paraId="582E5BBC" w14:textId="77777777" w:rsidTr="00AF7FB6">
        <w:trPr>
          <w:trHeight w:val="1430"/>
          <w:jc w:val="center"/>
        </w:trPr>
        <w:tc>
          <w:tcPr>
            <w:tcW w:w="10524" w:type="dxa"/>
            <w:gridSpan w:val="4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</w:tcPr>
          <w:p w14:paraId="39BB0EAA" w14:textId="77777777" w:rsidR="00F57314" w:rsidRPr="007F5B25" w:rsidRDefault="00F57314" w:rsidP="00F57314">
            <w:pPr>
              <w:spacing w:before="120" w:after="120"/>
              <w:ind w:left="170" w:right="170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pt-BR"/>
              </w:rPr>
            </w:pPr>
            <w:r w:rsidRPr="007F5B25">
              <w:rPr>
                <w:rFonts w:ascii="Arial" w:eastAsia="Times New Roman" w:hAnsi="Arial" w:cs="Arial"/>
                <w:color w:val="000000"/>
                <w:sz w:val="16"/>
                <w:szCs w:val="16"/>
                <w:lang w:eastAsia="pt-BR"/>
              </w:rPr>
              <w:t>Encontra-se no Programa de Curso detalhado (PDF), a ser distribuído oportunamente aos participantes via Dropbox.</w:t>
            </w:r>
          </w:p>
        </w:tc>
      </w:tr>
      <w:tr w:rsidR="009100D3" w:rsidRPr="00EA021E" w14:paraId="62FA99D4" w14:textId="77777777">
        <w:trPr>
          <w:trHeight w:val="390"/>
          <w:jc w:val="center"/>
        </w:trPr>
        <w:tc>
          <w:tcPr>
            <w:tcW w:w="10524" w:type="dxa"/>
            <w:gridSpan w:val="4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center"/>
          </w:tcPr>
          <w:p w14:paraId="05821C2F" w14:textId="77777777" w:rsidR="00F57314" w:rsidRPr="0076456A" w:rsidRDefault="009100D3" w:rsidP="004C04B5">
            <w:pPr>
              <w:spacing w:after="0" w:line="240" w:lineRule="auto"/>
              <w:jc w:val="both"/>
              <w:rPr>
                <w:rFonts w:ascii="Arial" w:eastAsia="Times New Roman" w:hAnsi="Arial" w:cs="Arial"/>
                <w:bCs/>
                <w:color w:val="000000"/>
                <w:sz w:val="16"/>
                <w:szCs w:val="16"/>
                <w:lang w:eastAsia="pt-BR"/>
              </w:rPr>
            </w:pPr>
            <w:r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>TIPO DE AVALIAÇÃO:</w:t>
            </w:r>
            <w:r w:rsidRPr="0076456A">
              <w:rPr>
                <w:rFonts w:ascii="Arial" w:eastAsia="Times New Roman" w:hAnsi="Arial" w:cs="Arial"/>
                <w:bCs/>
                <w:color w:val="000000"/>
                <w:sz w:val="16"/>
                <w:szCs w:val="16"/>
                <w:lang w:eastAsia="pt-BR"/>
              </w:rPr>
              <w:t xml:space="preserve"> </w:t>
            </w:r>
          </w:p>
          <w:p w14:paraId="6B7FE53A" w14:textId="77777777" w:rsidR="00F57314" w:rsidRPr="0076456A" w:rsidRDefault="00F57314" w:rsidP="004C04B5">
            <w:pPr>
              <w:spacing w:after="0" w:line="240" w:lineRule="auto"/>
              <w:jc w:val="both"/>
              <w:rPr>
                <w:rFonts w:ascii="Arial" w:eastAsia="Times New Roman" w:hAnsi="Arial" w:cs="Arial"/>
                <w:bCs/>
                <w:color w:val="000000"/>
                <w:sz w:val="16"/>
                <w:szCs w:val="16"/>
                <w:lang w:eastAsia="pt-BR"/>
              </w:rPr>
            </w:pPr>
          </w:p>
          <w:p w14:paraId="2489DE14" w14:textId="73EB5FE5" w:rsidR="009100D3" w:rsidRPr="007F5B25" w:rsidRDefault="006F24C4" w:rsidP="004C04B5">
            <w:pPr>
              <w:spacing w:after="0" w:line="240" w:lineRule="auto"/>
              <w:jc w:val="both"/>
              <w:rPr>
                <w:rFonts w:ascii="Arial" w:eastAsia="Times New Roman" w:hAnsi="Arial" w:cs="Arial"/>
                <w:bCs/>
                <w:color w:val="000000"/>
                <w:sz w:val="16"/>
                <w:szCs w:val="16"/>
                <w:lang w:eastAsia="pt-BR"/>
              </w:rPr>
            </w:pPr>
            <w:r w:rsidRPr="007F5B25">
              <w:rPr>
                <w:rFonts w:ascii="Arial" w:eastAsia="Times New Roman" w:hAnsi="Arial" w:cs="Arial"/>
                <w:bCs/>
                <w:color w:val="000000"/>
                <w:sz w:val="16"/>
                <w:szCs w:val="16"/>
                <w:lang w:eastAsia="pt-BR"/>
              </w:rPr>
              <w:t>Dois exames (provas) sem consulta</w:t>
            </w:r>
            <w:r w:rsidR="007F5B25">
              <w:rPr>
                <w:rFonts w:ascii="Arial" w:eastAsia="Times New Roman" w:hAnsi="Arial" w:cs="Arial"/>
                <w:bCs/>
                <w:color w:val="000000"/>
                <w:sz w:val="16"/>
                <w:szCs w:val="16"/>
                <w:lang w:eastAsia="pt-BR"/>
              </w:rPr>
              <w:t>.</w:t>
            </w:r>
          </w:p>
          <w:p w14:paraId="5819706B" w14:textId="77777777" w:rsidR="00F57314" w:rsidRPr="0076456A" w:rsidRDefault="00F57314" w:rsidP="004C04B5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pt-BR"/>
              </w:rPr>
            </w:pPr>
          </w:p>
        </w:tc>
      </w:tr>
    </w:tbl>
    <w:p w14:paraId="42EC3581" w14:textId="77777777" w:rsidR="001A1577" w:rsidRDefault="001A1577"/>
    <w:sectPr w:rsidR="001A1577" w:rsidSect="00AE7DD4">
      <w:pgSz w:w="11906" w:h="16838"/>
      <w:pgMar w:top="540" w:right="1440" w:bottom="108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D85B637" w14:textId="77777777" w:rsidR="000C4EB7" w:rsidRDefault="000C4EB7" w:rsidP="003A437D">
      <w:pPr>
        <w:spacing w:after="0" w:line="240" w:lineRule="auto"/>
      </w:pPr>
      <w:r>
        <w:separator/>
      </w:r>
    </w:p>
  </w:endnote>
  <w:endnote w:type="continuationSeparator" w:id="0">
    <w:p w14:paraId="4160390F" w14:textId="77777777" w:rsidR="000C4EB7" w:rsidRDefault="000C4EB7" w:rsidP="003A43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8E81252" w14:textId="77777777" w:rsidR="000C4EB7" w:rsidRDefault="000C4EB7" w:rsidP="003A437D">
      <w:pPr>
        <w:spacing w:after="0" w:line="240" w:lineRule="auto"/>
      </w:pPr>
      <w:r>
        <w:separator/>
      </w:r>
    </w:p>
  </w:footnote>
  <w:footnote w:type="continuationSeparator" w:id="0">
    <w:p w14:paraId="6A92295D" w14:textId="77777777" w:rsidR="000C4EB7" w:rsidRDefault="000C4EB7" w:rsidP="003A437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sjA0N7EwtjAyMTJS0lEKTi0uzszPAykwrAUAkdCTBC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F17A18"/>
    <w:rsid w:val="00010082"/>
    <w:rsid w:val="0006191F"/>
    <w:rsid w:val="00081263"/>
    <w:rsid w:val="000A27CC"/>
    <w:rsid w:val="000A6F5C"/>
    <w:rsid w:val="000C4EB7"/>
    <w:rsid w:val="000E3EED"/>
    <w:rsid w:val="00105157"/>
    <w:rsid w:val="001A1577"/>
    <w:rsid w:val="001A713D"/>
    <w:rsid w:val="001C27A0"/>
    <w:rsid w:val="001C47EA"/>
    <w:rsid w:val="00216D42"/>
    <w:rsid w:val="00223400"/>
    <w:rsid w:val="002B43E9"/>
    <w:rsid w:val="002C689C"/>
    <w:rsid w:val="002C6B7A"/>
    <w:rsid w:val="002D63DF"/>
    <w:rsid w:val="002F6CFD"/>
    <w:rsid w:val="003008EC"/>
    <w:rsid w:val="0031428D"/>
    <w:rsid w:val="003219A0"/>
    <w:rsid w:val="00323983"/>
    <w:rsid w:val="003255B4"/>
    <w:rsid w:val="00354749"/>
    <w:rsid w:val="00380F71"/>
    <w:rsid w:val="00393646"/>
    <w:rsid w:val="003A362B"/>
    <w:rsid w:val="003A4353"/>
    <w:rsid w:val="003A437D"/>
    <w:rsid w:val="003D2171"/>
    <w:rsid w:val="003E7A00"/>
    <w:rsid w:val="0040590A"/>
    <w:rsid w:val="0041582C"/>
    <w:rsid w:val="00427DE4"/>
    <w:rsid w:val="00430F66"/>
    <w:rsid w:val="004355BE"/>
    <w:rsid w:val="00447041"/>
    <w:rsid w:val="0047527E"/>
    <w:rsid w:val="004C04B5"/>
    <w:rsid w:val="004F4966"/>
    <w:rsid w:val="004F5B70"/>
    <w:rsid w:val="00527111"/>
    <w:rsid w:val="00545075"/>
    <w:rsid w:val="00546854"/>
    <w:rsid w:val="00553B96"/>
    <w:rsid w:val="0056232B"/>
    <w:rsid w:val="005957F6"/>
    <w:rsid w:val="005A2D70"/>
    <w:rsid w:val="005C4673"/>
    <w:rsid w:val="005F251F"/>
    <w:rsid w:val="00697863"/>
    <w:rsid w:val="006F24C4"/>
    <w:rsid w:val="00714BB5"/>
    <w:rsid w:val="0072623C"/>
    <w:rsid w:val="00755FA4"/>
    <w:rsid w:val="00763124"/>
    <w:rsid w:val="0076456A"/>
    <w:rsid w:val="007807A3"/>
    <w:rsid w:val="00791F6A"/>
    <w:rsid w:val="007A2FE7"/>
    <w:rsid w:val="007D0341"/>
    <w:rsid w:val="007F5B25"/>
    <w:rsid w:val="008231CD"/>
    <w:rsid w:val="00831D4B"/>
    <w:rsid w:val="00840ED2"/>
    <w:rsid w:val="0084448B"/>
    <w:rsid w:val="00863B8D"/>
    <w:rsid w:val="0086424B"/>
    <w:rsid w:val="0086696A"/>
    <w:rsid w:val="00872200"/>
    <w:rsid w:val="0087340A"/>
    <w:rsid w:val="008853CA"/>
    <w:rsid w:val="008A58CC"/>
    <w:rsid w:val="008E6709"/>
    <w:rsid w:val="008F2BAC"/>
    <w:rsid w:val="00900FBF"/>
    <w:rsid w:val="00903CD7"/>
    <w:rsid w:val="009100D3"/>
    <w:rsid w:val="00916FFA"/>
    <w:rsid w:val="00922027"/>
    <w:rsid w:val="00947C6D"/>
    <w:rsid w:val="009531D0"/>
    <w:rsid w:val="00970A03"/>
    <w:rsid w:val="009967FC"/>
    <w:rsid w:val="009F7DD9"/>
    <w:rsid w:val="00A37579"/>
    <w:rsid w:val="00A40786"/>
    <w:rsid w:val="00A72E3D"/>
    <w:rsid w:val="00A82B64"/>
    <w:rsid w:val="00A93186"/>
    <w:rsid w:val="00A95640"/>
    <w:rsid w:val="00AB61F6"/>
    <w:rsid w:val="00AE111E"/>
    <w:rsid w:val="00AE6C73"/>
    <w:rsid w:val="00AE7DD4"/>
    <w:rsid w:val="00AF7FB6"/>
    <w:rsid w:val="00B105A2"/>
    <w:rsid w:val="00B465B7"/>
    <w:rsid w:val="00B5620D"/>
    <w:rsid w:val="00B5757A"/>
    <w:rsid w:val="00C060C0"/>
    <w:rsid w:val="00C122D4"/>
    <w:rsid w:val="00C44377"/>
    <w:rsid w:val="00C5764B"/>
    <w:rsid w:val="00C67A72"/>
    <w:rsid w:val="00C713DD"/>
    <w:rsid w:val="00C7670D"/>
    <w:rsid w:val="00D25924"/>
    <w:rsid w:val="00D479A9"/>
    <w:rsid w:val="00D51B72"/>
    <w:rsid w:val="00D738E4"/>
    <w:rsid w:val="00DA2D47"/>
    <w:rsid w:val="00DC1875"/>
    <w:rsid w:val="00DE1F1C"/>
    <w:rsid w:val="00E869A2"/>
    <w:rsid w:val="00E947FF"/>
    <w:rsid w:val="00EA021E"/>
    <w:rsid w:val="00EA4B7E"/>
    <w:rsid w:val="00EA772A"/>
    <w:rsid w:val="00EC1EB6"/>
    <w:rsid w:val="00EC2168"/>
    <w:rsid w:val="00ED4DE0"/>
    <w:rsid w:val="00EE0168"/>
    <w:rsid w:val="00F17A18"/>
    <w:rsid w:val="00F35421"/>
    <w:rsid w:val="00F57314"/>
    <w:rsid w:val="00F71584"/>
    <w:rsid w:val="00FB7E05"/>
    <w:rsid w:val="00FC110C"/>
    <w:rsid w:val="00FE1BDE"/>
    <w:rsid w:val="00FF43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A10C61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1577"/>
    <w:pPr>
      <w:spacing w:after="200" w:line="276" w:lineRule="auto"/>
    </w:pPr>
    <w:rPr>
      <w:sz w:val="22"/>
      <w:szCs w:val="22"/>
      <w:lang w:eastAsia="en-US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cter"/>
    <w:uiPriority w:val="99"/>
    <w:unhideWhenUsed/>
    <w:rsid w:val="003A437D"/>
    <w:pPr>
      <w:tabs>
        <w:tab w:val="center" w:pos="4252"/>
        <w:tab w:val="right" w:pos="8504"/>
      </w:tabs>
    </w:pPr>
    <w:rPr>
      <w:lang w:val="x-none" w:bidi="he-IL"/>
    </w:rPr>
  </w:style>
  <w:style w:type="character" w:customStyle="1" w:styleId="CabealhoCarcter">
    <w:name w:val="Cabeçalho Carácter"/>
    <w:link w:val="Cabealho"/>
    <w:uiPriority w:val="99"/>
    <w:rsid w:val="003A437D"/>
    <w:rPr>
      <w:sz w:val="22"/>
      <w:szCs w:val="22"/>
      <w:lang w:eastAsia="en-US"/>
    </w:rPr>
  </w:style>
  <w:style w:type="paragraph" w:styleId="Rodap">
    <w:name w:val="footer"/>
    <w:basedOn w:val="Normal"/>
    <w:link w:val="RodapCarcter"/>
    <w:uiPriority w:val="99"/>
    <w:semiHidden/>
    <w:unhideWhenUsed/>
    <w:rsid w:val="003A437D"/>
    <w:pPr>
      <w:tabs>
        <w:tab w:val="center" w:pos="4252"/>
        <w:tab w:val="right" w:pos="8504"/>
      </w:tabs>
    </w:pPr>
    <w:rPr>
      <w:lang w:val="x-none" w:bidi="he-IL"/>
    </w:rPr>
  </w:style>
  <w:style w:type="character" w:customStyle="1" w:styleId="RodapCarcter">
    <w:name w:val="Rodapé Carácter"/>
    <w:link w:val="Rodap"/>
    <w:uiPriority w:val="99"/>
    <w:semiHidden/>
    <w:rsid w:val="003A437D"/>
    <w:rPr>
      <w:sz w:val="22"/>
      <w:szCs w:val="22"/>
      <w:lang w:eastAsia="en-US"/>
    </w:rPr>
  </w:style>
  <w:style w:type="paragraph" w:styleId="Textodebalo">
    <w:name w:val="Balloon Text"/>
    <w:basedOn w:val="Normal"/>
    <w:link w:val="TextodebaloCarcter"/>
    <w:uiPriority w:val="99"/>
    <w:semiHidden/>
    <w:unhideWhenUsed/>
    <w:rsid w:val="008A58CC"/>
    <w:pPr>
      <w:spacing w:after="0" w:line="240" w:lineRule="auto"/>
    </w:pPr>
    <w:rPr>
      <w:rFonts w:ascii="Tahoma" w:hAnsi="Tahoma"/>
      <w:sz w:val="16"/>
      <w:szCs w:val="16"/>
      <w:lang w:val="x-none" w:bidi="he-IL"/>
    </w:rPr>
  </w:style>
  <w:style w:type="character" w:customStyle="1" w:styleId="TextodebaloCarcter">
    <w:name w:val="Texto de balão Carácter"/>
    <w:link w:val="Textodebalo"/>
    <w:uiPriority w:val="99"/>
    <w:semiHidden/>
    <w:rsid w:val="008A58CC"/>
    <w:rPr>
      <w:rFonts w:ascii="Tahoma" w:hAnsi="Tahoma" w:cs="Tahoma"/>
      <w:sz w:val="16"/>
      <w:szCs w:val="16"/>
      <w:lang w:eastAsia="en-US"/>
    </w:rPr>
  </w:style>
  <w:style w:type="character" w:styleId="Forte">
    <w:name w:val="Strong"/>
    <w:basedOn w:val="Tipodeletrapredefinidodopargrafo"/>
    <w:uiPriority w:val="22"/>
    <w:qFormat/>
    <w:rsid w:val="0084448B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1577"/>
    <w:pPr>
      <w:spacing w:after="200" w:line="276" w:lineRule="auto"/>
    </w:pPr>
    <w:rPr>
      <w:sz w:val="22"/>
      <w:szCs w:val="22"/>
      <w:lang w:eastAsia="en-US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cter"/>
    <w:uiPriority w:val="99"/>
    <w:unhideWhenUsed/>
    <w:rsid w:val="003A437D"/>
    <w:pPr>
      <w:tabs>
        <w:tab w:val="center" w:pos="4252"/>
        <w:tab w:val="right" w:pos="8504"/>
      </w:tabs>
    </w:pPr>
    <w:rPr>
      <w:lang w:val="x-none" w:bidi="he-IL"/>
    </w:rPr>
  </w:style>
  <w:style w:type="character" w:customStyle="1" w:styleId="CabealhoCarcter">
    <w:name w:val="Cabeçalho Carácter"/>
    <w:link w:val="Cabealho"/>
    <w:uiPriority w:val="99"/>
    <w:rsid w:val="003A437D"/>
    <w:rPr>
      <w:sz w:val="22"/>
      <w:szCs w:val="22"/>
      <w:lang w:eastAsia="en-US"/>
    </w:rPr>
  </w:style>
  <w:style w:type="paragraph" w:styleId="Rodap">
    <w:name w:val="footer"/>
    <w:basedOn w:val="Normal"/>
    <w:link w:val="RodapCarcter"/>
    <w:uiPriority w:val="99"/>
    <w:semiHidden/>
    <w:unhideWhenUsed/>
    <w:rsid w:val="003A437D"/>
    <w:pPr>
      <w:tabs>
        <w:tab w:val="center" w:pos="4252"/>
        <w:tab w:val="right" w:pos="8504"/>
      </w:tabs>
    </w:pPr>
    <w:rPr>
      <w:lang w:val="x-none" w:bidi="he-IL"/>
    </w:rPr>
  </w:style>
  <w:style w:type="character" w:customStyle="1" w:styleId="RodapCarcter">
    <w:name w:val="Rodapé Carácter"/>
    <w:link w:val="Rodap"/>
    <w:uiPriority w:val="99"/>
    <w:semiHidden/>
    <w:rsid w:val="003A437D"/>
    <w:rPr>
      <w:sz w:val="22"/>
      <w:szCs w:val="22"/>
      <w:lang w:eastAsia="en-US"/>
    </w:rPr>
  </w:style>
  <w:style w:type="paragraph" w:styleId="Textodebalo">
    <w:name w:val="Balloon Text"/>
    <w:basedOn w:val="Normal"/>
    <w:link w:val="TextodebaloCarcter"/>
    <w:uiPriority w:val="99"/>
    <w:semiHidden/>
    <w:unhideWhenUsed/>
    <w:rsid w:val="008A58CC"/>
    <w:pPr>
      <w:spacing w:after="0" w:line="240" w:lineRule="auto"/>
    </w:pPr>
    <w:rPr>
      <w:rFonts w:ascii="Tahoma" w:hAnsi="Tahoma"/>
      <w:sz w:val="16"/>
      <w:szCs w:val="16"/>
      <w:lang w:val="x-none" w:bidi="he-IL"/>
    </w:rPr>
  </w:style>
  <w:style w:type="character" w:customStyle="1" w:styleId="TextodebaloCarcter">
    <w:name w:val="Texto de balão Carácter"/>
    <w:link w:val="Textodebalo"/>
    <w:uiPriority w:val="99"/>
    <w:semiHidden/>
    <w:rsid w:val="008A58CC"/>
    <w:rPr>
      <w:rFonts w:ascii="Tahoma" w:hAnsi="Tahoma" w:cs="Tahoma"/>
      <w:sz w:val="16"/>
      <w:szCs w:val="16"/>
      <w:lang w:eastAsia="en-US"/>
    </w:rPr>
  </w:style>
  <w:style w:type="character" w:styleId="Forte">
    <w:name w:val="Strong"/>
    <w:basedOn w:val="Tipodeletrapredefinidodopargrafo"/>
    <w:uiPriority w:val="22"/>
    <w:qFormat/>
    <w:rsid w:val="0084448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7083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10</Words>
  <Characters>1677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niversidade do Estado do Rio de Janeiro – UERJ</vt:lpstr>
    </vt:vector>
  </TitlesOfParts>
  <Company>UERJ</Company>
  <LinksUpToDate>false</LinksUpToDate>
  <CharactersWithSpaces>19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do Estado do Rio de Janeiro – UERJ</dc:title>
  <dc:creator>IMS</dc:creator>
  <cp:lastModifiedBy>marco.steimback@hotmail.com</cp:lastModifiedBy>
  <cp:revision>6</cp:revision>
  <cp:lastPrinted>2017-01-26T17:35:00Z</cp:lastPrinted>
  <dcterms:created xsi:type="dcterms:W3CDTF">2021-03-23T10:55:00Z</dcterms:created>
  <dcterms:modified xsi:type="dcterms:W3CDTF">2021-04-16T01:56:00Z</dcterms:modified>
</cp:coreProperties>
</file>